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612D7D7C" w:rsidR="00DE65F8" w:rsidRPr="00E6321E" w:rsidRDefault="008929F7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elovnik od 2.3.2026.-6.3.2026.</w:t>
                            </w: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612D7D7C" w:rsidR="00DE65F8" w:rsidRPr="00E6321E" w:rsidRDefault="008929F7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elovnik od 2.3.2026.-6.3.2026.</w:t>
                      </w:r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600C9238" w:rsidR="00DE65F8" w:rsidRPr="006558BD" w:rsidRDefault="008929F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Gris  od pira na mlijeku sa kakao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osipom,voć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022656D2" w:rsidR="00DE65F8" w:rsidRPr="006558BD" w:rsidRDefault="008929F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297E5190" w:rsidR="00DE65F8" w:rsidRPr="006558BD" w:rsidRDefault="008929F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Špageti ,umak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olognese,salat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zele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0787AA3A" w:rsidR="00DE65F8" w:rsidRPr="006558BD" w:rsidRDefault="008929F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29C8148E" w:rsidR="00DE65F8" w:rsidRPr="006558BD" w:rsidRDefault="008929F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388A6AA9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CAF10"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600C9238" w:rsidR="00DE65F8" w:rsidRPr="006558BD" w:rsidRDefault="008929F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Gris  od pira na mlijeku sa kakao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osipom,voće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022656D2" w:rsidR="00DE65F8" w:rsidRPr="006558BD" w:rsidRDefault="008929F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297E5190" w:rsidR="00DE65F8" w:rsidRPr="006558BD" w:rsidRDefault="008929F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Špageti ,umak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olognese,salat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zele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0787AA3A" w:rsidR="00DE65F8" w:rsidRPr="006558BD" w:rsidRDefault="008929F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29C8148E" w:rsidR="00DE65F8" w:rsidRPr="006558BD" w:rsidRDefault="008929F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388A6AA9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34E3F911" w:rsidR="00DE65F8" w:rsidRPr="006558BD" w:rsidRDefault="008929F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Acedofilno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lijeko,integralno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peciv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27A8AFA3" w:rsidR="00DE65F8" w:rsidRPr="006558BD" w:rsidRDefault="008929F7" w:rsidP="008929F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1,7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6EBC3BA8" w:rsidR="00DE65F8" w:rsidRPr="006558BD" w:rsidRDefault="00400443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apečeno tijesto sa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75C3FF00" w:rsidR="00DE65F8" w:rsidRPr="006558BD" w:rsidRDefault="00400443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14B7E47E" w:rsidR="00DE65F8" w:rsidRPr="006558BD" w:rsidRDefault="00400443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eksi i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7301CA82" w:rsidR="00DE65F8" w:rsidRPr="006558BD" w:rsidRDefault="00400443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34E3F911" w:rsidR="00DE65F8" w:rsidRPr="006558BD" w:rsidRDefault="008929F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Acedofilno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mlijeko,integralno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peciv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27A8AFA3" w:rsidR="00DE65F8" w:rsidRPr="006558BD" w:rsidRDefault="008929F7" w:rsidP="008929F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1,7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6EBC3BA8" w:rsidR="00DE65F8" w:rsidRPr="006558BD" w:rsidRDefault="00400443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Zapečeno tijesto sa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75C3FF00" w:rsidR="00DE65F8" w:rsidRPr="006558BD" w:rsidRDefault="00400443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14B7E47E" w:rsidR="00DE65F8" w:rsidRPr="006558BD" w:rsidRDefault="00400443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eksi i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7301CA82" w:rsidR="00DE65F8" w:rsidRPr="006558BD" w:rsidRDefault="00400443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5FDF84FA" w:rsidR="00DE65F8" w:rsidRPr="006558BD" w:rsidRDefault="008929F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Sirni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amaz,kruh,kisel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astavac,čaj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0D8F5E7F" w:rsidR="00DE65F8" w:rsidRPr="006558BD" w:rsidRDefault="008929F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549A16AF" w:rsidR="00DE65F8" w:rsidRPr="006558BD" w:rsidRDefault="008929F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Rižoto sa piletinom i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ovrćem,kupus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615457C4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7C9E7071" w:rsidR="00DE65F8" w:rsidRPr="006558BD" w:rsidRDefault="008929F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obene pahuljice sa voć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0E063660" w:rsidR="00DE65F8" w:rsidRPr="006558BD" w:rsidRDefault="008929F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5FDF84FA" w:rsidR="00DE65F8" w:rsidRPr="006558BD" w:rsidRDefault="008929F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Sirni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namaz,kruh,kisel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krastavac,čaj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0D8F5E7F" w:rsidR="00DE65F8" w:rsidRPr="006558BD" w:rsidRDefault="008929F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549A16AF" w:rsidR="00DE65F8" w:rsidRPr="006558BD" w:rsidRDefault="008929F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Rižoto sa piletinom i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ovrćem,kupus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615457C4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7C9E7071" w:rsidR="00DE65F8" w:rsidRPr="006558BD" w:rsidRDefault="008929F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Zobene pahuljice sa voć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0E063660" w:rsidR="00DE65F8" w:rsidRPr="006558BD" w:rsidRDefault="008929F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41848B5C" w:rsidR="00DE65F8" w:rsidRPr="006558BD" w:rsidRDefault="008929F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,eko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namaz s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lješnjakom,čaj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366996E0" w:rsidR="00DE65F8" w:rsidRPr="006558BD" w:rsidRDefault="008929F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8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4709F5E9" w:rsidR="00DE65F8" w:rsidRPr="006558BD" w:rsidRDefault="008929F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Varivo od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lanutka,žitaric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i povrća s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eletinom,pirov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5B551B2F" w:rsidR="00DE65F8" w:rsidRPr="006558BD" w:rsidRDefault="008929F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65874724" w:rsidR="00DE65F8" w:rsidRPr="006558BD" w:rsidRDefault="008929F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kolsk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16C594A5" w:rsidR="00DE65F8" w:rsidRPr="006558BD" w:rsidRDefault="008929F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3</w:t>
                                  </w: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41848B5C" w:rsidR="00DE65F8" w:rsidRPr="006558BD" w:rsidRDefault="008929F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Kruh,eko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namaz s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lješnjakom,čaj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366996E0" w:rsidR="00DE65F8" w:rsidRPr="006558BD" w:rsidRDefault="008929F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8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4709F5E9" w:rsidR="00DE65F8" w:rsidRPr="006558BD" w:rsidRDefault="008929F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Varivo od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slanutka,žitaric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i povrća s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teletinom,pirov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5B551B2F" w:rsidR="00DE65F8" w:rsidRPr="006558BD" w:rsidRDefault="008929F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65874724" w:rsidR="00DE65F8" w:rsidRPr="006558BD" w:rsidRDefault="008929F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Školsk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16C594A5" w:rsidR="00DE65F8" w:rsidRPr="006558BD" w:rsidRDefault="008929F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3</w:t>
                            </w: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30C0A91C" w:rsidR="00DE65F8" w:rsidRPr="006558BD" w:rsidRDefault="008929F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,maslac,marmelada,kaka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2DCBA3FF" w:rsidR="00DE65F8" w:rsidRPr="006558BD" w:rsidRDefault="008929F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2F12AF93" w:rsidR="00DE65F8" w:rsidRPr="006558BD" w:rsidRDefault="008929F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Juneći krumpir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ulaš,kruh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6CF82086" w:rsidR="00DE65F8" w:rsidRPr="006558BD" w:rsidRDefault="008929F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30946DE0" w:rsidR="00DE65F8" w:rsidRPr="006558BD" w:rsidRDefault="008929F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i kompo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6F5945C0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30C0A91C" w:rsidR="00DE65F8" w:rsidRPr="006558BD" w:rsidRDefault="008929F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Kruh,maslac,marmelada,kakao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2DCBA3FF" w:rsidR="00DE65F8" w:rsidRPr="006558BD" w:rsidRDefault="008929F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2F12AF93" w:rsidR="00DE65F8" w:rsidRPr="006558BD" w:rsidRDefault="008929F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Juneći krumpir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gulaš,kruh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6CF82086" w:rsidR="00DE65F8" w:rsidRPr="006558BD" w:rsidRDefault="008929F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30946DE0" w:rsidR="00DE65F8" w:rsidRPr="006558BD" w:rsidRDefault="008929F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kompo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6F5945C0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00443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6300F5"/>
    <w:rsid w:val="006558BD"/>
    <w:rsid w:val="00682A4F"/>
    <w:rsid w:val="00684362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929F7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9E15B4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1F2EBC-EE6B-4E5A-9A2E-B05817731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</cp:revision>
  <cp:lastPrinted>2026-02-02T13:46:00Z</cp:lastPrinted>
  <dcterms:created xsi:type="dcterms:W3CDTF">2026-02-26T09:23:00Z</dcterms:created>
  <dcterms:modified xsi:type="dcterms:W3CDTF">2026-02-26T09:23:00Z</dcterms:modified>
</cp:coreProperties>
</file>